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CF65B7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56A89978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6B0290">
        <w:rPr>
          <w:rFonts w:ascii="Calibri" w:hAnsi="Calibri"/>
          <w:sz w:val="28"/>
          <w:szCs w:val="28"/>
        </w:rPr>
        <w:t>March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667EE9">
        <w:rPr>
          <w:rFonts w:ascii="Calibri" w:hAnsi="Calibri"/>
          <w:sz w:val="28"/>
          <w:szCs w:val="28"/>
        </w:rPr>
        <w:t>2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5ACC8342" w14:textId="556B3153" w:rsidR="00605D1D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6B0290">
        <w:rPr>
          <w:rFonts w:ascii="Calibri" w:hAnsi="Calibri"/>
          <w:sz w:val="28"/>
          <w:szCs w:val="28"/>
        </w:rPr>
        <w:t>March</w:t>
      </w:r>
      <w:r w:rsidR="00667EE9">
        <w:rPr>
          <w:rFonts w:ascii="Calibri" w:hAnsi="Calibri"/>
          <w:sz w:val="28"/>
          <w:szCs w:val="28"/>
        </w:rPr>
        <w:t xml:space="preserve"> 2022</w:t>
      </w:r>
      <w:r w:rsidR="00667EE9">
        <w:rPr>
          <w:rFonts w:ascii="Calibri" w:hAnsi="Calibri"/>
          <w:sz w:val="28"/>
          <w:szCs w:val="28"/>
        </w:rPr>
        <w:tab/>
      </w:r>
      <w:r w:rsidR="006B0290">
        <w:rPr>
          <w:rFonts w:ascii="Calibri" w:hAnsi="Calibri"/>
          <w:sz w:val="28"/>
          <w:szCs w:val="28"/>
        </w:rPr>
        <w:t>97</w:t>
      </w:r>
    </w:p>
    <w:p w14:paraId="2DB59F73" w14:textId="77777777" w:rsidR="00667EE9" w:rsidRPr="005E241D" w:rsidRDefault="00667EE9" w:rsidP="001B41B1">
      <w:pPr>
        <w:rPr>
          <w:rFonts w:ascii="Calibri" w:hAnsi="Calibri"/>
          <w:color w:val="FF0000"/>
          <w:sz w:val="28"/>
          <w:szCs w:val="28"/>
        </w:rPr>
      </w:pP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592E1CF0" w:rsidR="00605D1D" w:rsidRPr="00605D1D" w:rsidRDefault="006B0290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: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135DA095" w:rsidR="00605D1D" w:rsidRPr="00605D1D" w:rsidRDefault="009009F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0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69335241" w:rsidR="00605D1D" w:rsidRPr="00605D1D" w:rsidRDefault="009009F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9:5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418F5A1F" w:rsidR="00605D1D" w:rsidRPr="00605D1D" w:rsidRDefault="009009F3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1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420E69A4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29F61F35" w:rsidR="00BA116E" w:rsidRDefault="00C34FBE" w:rsidP="001B41B1">
      <w:r w:rsidRPr="00E11E6E">
        <w:rPr>
          <w:noProof/>
        </w:rPr>
        <w:object w:dxaOrig="9380" w:dyaOrig="4925" w14:anchorId="7607F2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2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82" DrawAspect="Content" ObjectID="_1710520415" r:id="rId9">
            <o:FieldCodes>\s</o:FieldCodes>
          </o:OLEObject>
        </w:object>
      </w:r>
    </w:p>
    <w:p w14:paraId="5B9E1A00" w14:textId="77777777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4D6FF886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096B3AD2" w14:textId="77777777" w:rsidR="009E3004" w:rsidRDefault="009E300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3CCA64B5" w:rsidR="001B41B1" w:rsidRDefault="00F04C7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E11E6E">
        <w:rPr>
          <w:noProof/>
        </w:rPr>
        <w:object w:dxaOrig="7604" w:dyaOrig="5165" w14:anchorId="0490A9B0">
          <v:shape id="_x0000_i1084" type="#_x0000_t75" style="width:380.25pt;height:258pt;visibility:visible" o:ole="">
            <v:imagedata r:id="rId10" o:title=""/>
            <o:lock v:ext="edit" aspectratio="f"/>
          </v:shape>
          <o:OLEObject Type="Embed" ProgID="Excel.Chart.8" ShapeID="_x0000_i1084" DrawAspect="Content" ObjectID="_1710520416" r:id="rId11">
            <o:FieldCodes>\s</o:FieldCodes>
          </o:OLEObject>
        </w:object>
      </w:r>
      <w:r w:rsidR="00A6165C">
        <w:rPr>
          <w:rFonts w:ascii="Calibri" w:hAnsi="Calibri"/>
          <w:b/>
          <w:sz w:val="28"/>
          <w:szCs w:val="28"/>
        </w:rPr>
        <w:tab/>
      </w:r>
    </w:p>
    <w:p w14:paraId="2B17D178" w14:textId="2E42FC7A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F04C71" w:rsidRPr="00F04C71" w14:paraId="383748F6" w14:textId="77777777" w:rsidTr="00F04C71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C3C16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9D896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695A1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F04C71" w:rsidRPr="00F04C71" w14:paraId="6A70C1FE" w14:textId="77777777" w:rsidTr="00F04C71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6C86E" w14:textId="77777777" w:rsidR="00F04C71" w:rsidRPr="00F04C71" w:rsidRDefault="00F04C71" w:rsidP="00F04C7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4C71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3ED3F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4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12FBA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4.30%</w:t>
            </w:r>
          </w:p>
        </w:tc>
      </w:tr>
      <w:tr w:rsidR="00F04C71" w:rsidRPr="00F04C71" w14:paraId="68F49622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F1BCC" w14:textId="77777777" w:rsidR="00F04C71" w:rsidRPr="00F04C71" w:rsidRDefault="00F04C71" w:rsidP="00F04C7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4C71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A1183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EB578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F04C71" w:rsidRPr="00F04C71" w14:paraId="0B666AD9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07284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5F576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5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C6A2F6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63.44%</w:t>
            </w:r>
          </w:p>
        </w:tc>
      </w:tr>
      <w:tr w:rsidR="00F04C71" w:rsidRPr="00F04C71" w14:paraId="2AF150EA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DB223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7E877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AE11E5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F04C71" w:rsidRPr="00F04C71" w14:paraId="1918792D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E8DE" w14:textId="77777777" w:rsidR="00F04C71" w:rsidRPr="00F04C71" w:rsidRDefault="00F04C71" w:rsidP="00F04C71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4C71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7478B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14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F0707E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15.05%</w:t>
            </w:r>
          </w:p>
        </w:tc>
      </w:tr>
      <w:tr w:rsidR="00F04C71" w:rsidRPr="00F04C71" w14:paraId="1A689AAA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D804C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FD25A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16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5B25E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17.20%</w:t>
            </w:r>
          </w:p>
        </w:tc>
      </w:tr>
      <w:tr w:rsidR="00F04C71" w:rsidRPr="00F04C71" w14:paraId="77766391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22F6B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1F68A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BB75D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F04C71" w:rsidRPr="00F04C71" w14:paraId="3D28D1D6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6B5ED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E0F81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58980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F04C71" w:rsidRPr="00F04C71" w14:paraId="05546DDE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6CC84" w14:textId="77777777" w:rsidR="00F04C71" w:rsidRPr="00F04C71" w:rsidRDefault="00F04C71" w:rsidP="00F04C71">
            <w:pPr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900  series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0D29F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D0278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F04C71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F04C71" w:rsidRPr="00F04C71" w14:paraId="0C4E719F" w14:textId="77777777" w:rsidTr="00F04C71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07A0F0" w14:textId="77777777" w:rsidR="00F04C71" w:rsidRPr="00F04C71" w:rsidRDefault="00F04C71" w:rsidP="00F04C71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5DA82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C7417" w14:textId="77777777" w:rsidR="00F04C71" w:rsidRPr="00F04C71" w:rsidRDefault="00F04C71" w:rsidP="00F04C71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04C7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3ABC9A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DE23F18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41C5EDE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0B86451" w14:textId="77777777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0EFBCD20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6CF902E3" w14:textId="77777777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6B3A25EC" w:rsidR="00254828" w:rsidRDefault="00CF65B7" w:rsidP="001B41B1">
      <w:pPr>
        <w:rPr>
          <w:rFonts w:ascii="Calibri" w:hAnsi="Calibri"/>
          <w:b/>
          <w:sz w:val="28"/>
          <w:szCs w:val="28"/>
        </w:rPr>
      </w:pPr>
      <w:r w:rsidRPr="00E11E6E">
        <w:rPr>
          <w:noProof/>
        </w:rPr>
        <w:object w:dxaOrig="9361" w:dyaOrig="5079" w14:anchorId="51F2D09E">
          <v:shape id="_x0000_i1089" type="#_x0000_t75" style="width:468pt;height:254.25pt;visibility:visible" o:ole="">
            <v:imagedata r:id="rId12" o:title=""/>
            <o:lock v:ext="edit" aspectratio="f"/>
          </v:shape>
          <o:OLEObject Type="Embed" ProgID="Excel.Chart.8" ShapeID="_x0000_i1089" DrawAspect="Content" ObjectID="_1710520417" r:id="rId13">
            <o:FieldCodes>\s</o:FieldCodes>
          </o:OLEObject>
        </w:object>
      </w: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3A97B" w14:textId="77777777" w:rsidR="003D6D08" w:rsidRDefault="003D6D08">
      <w:r>
        <w:separator/>
      </w:r>
    </w:p>
  </w:endnote>
  <w:endnote w:type="continuationSeparator" w:id="0">
    <w:p w14:paraId="56BC9809" w14:textId="77777777" w:rsidR="003D6D08" w:rsidRDefault="003D6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599C626E" w:rsidR="002039D6" w:rsidRDefault="00C34FBE">
    <w:pPr>
      <w:pStyle w:val="Footer"/>
      <w:rPr>
        <w:vertAlign w:val="superscript"/>
      </w:rPr>
    </w:pPr>
    <w:r>
      <w:rPr>
        <w:vertAlign w:val="superscript"/>
      </w:rPr>
      <w:t xml:space="preserve">3rd April </w:t>
    </w:r>
    <w:r w:rsidR="0032444C">
      <w:rPr>
        <w:vertAlign w:val="superscript"/>
      </w:rPr>
      <w:t xml:space="preserve"> </w:t>
    </w:r>
    <w:r w:rsidR="00490026">
      <w:rPr>
        <w:vertAlign w:val="superscript"/>
      </w:rPr>
      <w:t>2022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95354" w14:textId="77777777" w:rsidR="003D6D08" w:rsidRDefault="003D6D08">
      <w:r>
        <w:separator/>
      </w:r>
    </w:p>
  </w:footnote>
  <w:footnote w:type="continuationSeparator" w:id="0">
    <w:p w14:paraId="11600C42" w14:textId="77777777" w:rsidR="003D6D08" w:rsidRDefault="003D6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CF65B7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CF65B7">
    <w:pPr>
      <w:pStyle w:val="Header"/>
    </w:pPr>
    <w:r>
      <w:pict w14:anchorId="36D68E8B">
        <v:shape id="_x0000_i1031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20B8"/>
    <w:rsid w:val="000F7F79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2816"/>
    <w:rsid w:val="00442DCB"/>
    <w:rsid w:val="004434CB"/>
    <w:rsid w:val="0044411D"/>
    <w:rsid w:val="0044672E"/>
    <w:rsid w:val="004527DA"/>
    <w:rsid w:val="00455375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23D1D"/>
    <w:rsid w:val="007325EE"/>
    <w:rsid w:val="00734CED"/>
    <w:rsid w:val="0073702D"/>
    <w:rsid w:val="00741A75"/>
    <w:rsid w:val="00747D6F"/>
    <w:rsid w:val="00756B58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14988"/>
    <w:rsid w:val="00E2095E"/>
    <w:rsid w:val="00E223B5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0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Microsoft_Excel_Chart2.xls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Chart1.xls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3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22</cp:revision>
  <cp:lastPrinted>2017-07-08T22:17:00Z</cp:lastPrinted>
  <dcterms:created xsi:type="dcterms:W3CDTF">2018-12-13T16:23:00Z</dcterms:created>
  <dcterms:modified xsi:type="dcterms:W3CDTF">2022-04-04T02:47:00Z</dcterms:modified>
  <cp:category/>
</cp:coreProperties>
</file>